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b02ec42</w:t>
        </w:r>
      </w:hyperlink>
      <w:r>
        <w:t xml:space="preserve"> </w:t>
      </w:r>
      <w:r>
        <w:t xml:space="preserve">on May 31,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The aim of this study was to use the phylogenetic relationships of AMR genes to expand on current AMR surveillance efforts of CARD.</w:t>
      </w:r>
      <w:r>
        <w:t xml:space="preserve"> </w:t>
      </w:r>
      <w:r>
        <w:t xml:space="preserve">Homologous sequences from NCBI, CARD prevalence data, and a large set of MAGs, were queried, filtered, and added to phylogenies.</w:t>
      </w:r>
      <w:r>
        <w:t xml:space="preserve"> </w:t>
      </w:r>
      <w:r>
        <w:t xml:space="preserve">Most hits for these queries were not worth retaining.</w:t>
      </w:r>
      <w:r>
        <w:t xml:space="preserve"> </w:t>
      </w:r>
      <w:r>
        <w:t xml:space="preserve">One reason for this is that many sequences were closley related to each other, clustering into a single representative sequence.</w:t>
      </w:r>
      <w:r>
        <w:t xml:space="preserve"> </w:t>
      </w:r>
      <w:r>
        <w:t xml:space="preserve">Investigating, for example, a single change in amino acid, would not be condicive to this sort of overview.</w:t>
      </w:r>
      <w:r>
        <w:t xml:space="preserve"> </w:t>
      </w:r>
      <w:r>
        <w:t xml:space="preserve">The other reason many sequences were not retained is that they lacked sufficient query coverage to produce a good sequence alignment.</w:t>
      </w:r>
      <w:r>
        <w:t xml:space="preserve"> </w:t>
      </w:r>
      <w:r>
        <w:t xml:space="preserve">This was most evident in the UBA data. Many of the UBA sequences were filtered out becasuse they were only partial matches.</w:t>
      </w:r>
    </w:p>
    <w:p>
      <w:pPr>
        <w:pStyle w:val="BodyText"/>
      </w:pPr>
      <w:r>
        <w:t xml:space="preserve">One further problem with the UBA data is that hits that did pass the filtering criteria did not seem to be homologous to the canonical sequences.</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072764e3731a3baf3d92ec4dbd99afc86997f1b"/>
      <w:r>
        <w:t xml:space="preserve">Part 2: Phylogenetic po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0f84139a54c9097d8fd74dd2e7b48938f9b8ebb"/>
      <w:r>
        <w:t xml:space="preserve">Part 4: Should naming reflex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02ec428c5623e4dde1a534a1dcca53dbaf75f0b" TargetMode="External" /><Relationship Type="http://schemas.openxmlformats.org/officeDocument/2006/relationships/hyperlink" Id="rId20" Target="https://jackiepurdue.github.io/phylogenetic-amr-survey-manuscript/v/b02ec428c5623e4dde1a534a1dcca53dbaf75f0b/"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02ec428c5623e4dde1a534a1dcca53dbaf75f0b" TargetMode="External" /><Relationship Type="http://schemas.openxmlformats.org/officeDocument/2006/relationships/hyperlink" Id="rId20" Target="https://jackiepurdue.github.io/phylogenetic-amr-survey-manuscript/v/b02ec428c5623e4dde1a534a1dcca53dbaf75f0b/"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1T12:33:26Z</dcterms:created>
  <dcterms:modified xsi:type="dcterms:W3CDTF">2020-05-31T1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1</vt:lpwstr>
  </property>
  <property fmtid="{D5CDD505-2E9C-101B-9397-08002B2CF9AE}" pid="6" name="link-citations">
    <vt:lpwstr>True</vt:lpwstr>
  </property>
</Properties>
</file>